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3E0C67CD" w14:textId="193552D9" w:rsidR="000E6811" w:rsidRDefault="000E6811" w:rsidP="007B1C94">
      <w:pPr>
        <w:pStyle w:val="Heading3"/>
      </w:pPr>
      <w:bookmarkStart w:id="0" w:name="_Hlk57980298"/>
      <w:r>
        <w:t>22 Dec 2020</w:t>
      </w:r>
    </w:p>
    <w:p w14:paraId="2DB81D95" w14:textId="0B53B34D" w:rsidR="000E6811" w:rsidRDefault="000E6811" w:rsidP="000E6811"/>
    <w:p w14:paraId="2512401B" w14:textId="341305BB" w:rsidR="000E6811" w:rsidRDefault="000E6811" w:rsidP="000E6811">
      <w:r>
        <w:t xml:space="preserve">Low dimensionality to input features for lexical methods vs throwing neural models =&gt; at what point would the information be useful? </w:t>
      </w:r>
    </w:p>
    <w:p w14:paraId="58CF95B9" w14:textId="098B86B4" w:rsidR="001328E6" w:rsidRDefault="001328E6" w:rsidP="000E6811">
      <w:proofErr w:type="spellStart"/>
      <w:r>
        <w:t>Eg</w:t>
      </w:r>
      <w:proofErr w:type="spellEnd"/>
      <w:r>
        <w:t xml:space="preserve">. </w:t>
      </w:r>
      <w:proofErr w:type="gramStart"/>
      <w:r>
        <w:t>if</w:t>
      </w:r>
      <w:proofErr w:type="gramEnd"/>
      <w:r>
        <w:t xml:space="preserve"> we keep the best possible data, what’s the best possible performance vs if we keep the worst possible data, what’s the best possible performance? </w:t>
      </w:r>
    </w:p>
    <w:p w14:paraId="48BB6D00" w14:textId="59516906" w:rsidR="00366F27" w:rsidRDefault="00366F27" w:rsidP="000E6811"/>
    <w:p w14:paraId="2336E4B9" w14:textId="3F5D6110" w:rsidR="00366F27" w:rsidRDefault="00366F27" w:rsidP="000E6811">
      <w:r>
        <w:t>Worktime: Get a bunch of people who did it very quickly vs number of people that did it at average speed</w:t>
      </w:r>
    </w:p>
    <w:p w14:paraId="7C61809F" w14:textId="43903D7C" w:rsidR="000B5A70" w:rsidRDefault="000B5A70" w:rsidP="000E6811"/>
    <w:p w14:paraId="0F93A347" w14:textId="1A4E2E4A" w:rsidR="000B5A70" w:rsidRDefault="000B5A70" w:rsidP="000E6811">
      <w:r>
        <w:t>Variance vs U-shaped variance: do hand-picked quality check</w:t>
      </w:r>
    </w:p>
    <w:p w14:paraId="445296C3" w14:textId="2F6E946D" w:rsidR="001E3D29" w:rsidRDefault="001E3D29" w:rsidP="000E6811"/>
    <w:p w14:paraId="4040EE6B" w14:textId="50D8DB42" w:rsidR="001E3D29" w:rsidRDefault="00F72134" w:rsidP="000E6811">
      <w:r>
        <w:t xml:space="preserve">Text length: really short observations vs really long observation texts </w:t>
      </w:r>
      <w:r w:rsidR="007D6118">
        <w:t>(poor?) vs average observation texts (good?)</w:t>
      </w:r>
    </w:p>
    <w:p w14:paraId="2A60556F" w14:textId="4CBA50BA" w:rsidR="003D4E33" w:rsidRDefault="003D4E33" w:rsidP="000E6811"/>
    <w:p w14:paraId="22B7BB66" w14:textId="2682B49C" w:rsidR="003D4E33" w:rsidRDefault="00EA4C90" w:rsidP="000E6811">
      <w:r>
        <w:t xml:space="preserve">Lexical features pick out false negatives more </w:t>
      </w:r>
    </w:p>
    <w:p w14:paraId="7F577F43" w14:textId="5ABA2F30" w:rsidR="00651095" w:rsidRDefault="00651095" w:rsidP="000E6811"/>
    <w:p w14:paraId="33B13C66" w14:textId="70F694D2" w:rsidR="00651095" w:rsidRDefault="00651095" w:rsidP="000E6811">
      <w:proofErr w:type="spellStart"/>
      <w:r>
        <w:rPr>
          <w:u w:val="single"/>
        </w:rPr>
        <w:t>Scikit</w:t>
      </w:r>
      <w:proofErr w:type="spellEnd"/>
      <w:r>
        <w:rPr>
          <w:u w:val="single"/>
        </w:rPr>
        <w:t xml:space="preserve"> learn metrics</w:t>
      </w:r>
    </w:p>
    <w:p w14:paraId="572E4E44" w14:textId="77777777" w:rsidR="00651095" w:rsidRDefault="00651095" w:rsidP="00651095">
      <w:r>
        <w:t>'</w:t>
      </w:r>
      <w:proofErr w:type="gramStart"/>
      <w:r>
        <w:t>macro</w:t>
      </w:r>
      <w:proofErr w:type="gramEnd"/>
      <w:r>
        <w:t>':</w:t>
      </w:r>
    </w:p>
    <w:p w14:paraId="267D7526" w14:textId="77777777" w:rsidR="00651095" w:rsidRDefault="00651095" w:rsidP="00651095">
      <w:r>
        <w:t>Calculate metrics for each label, and find their unweighted mean. This does not take label imbalance into account.</w:t>
      </w:r>
    </w:p>
    <w:p w14:paraId="3604029B" w14:textId="77777777" w:rsidR="00651095" w:rsidRDefault="00651095" w:rsidP="00651095"/>
    <w:p w14:paraId="52E4B8F1" w14:textId="77777777" w:rsidR="00651095" w:rsidRDefault="00651095" w:rsidP="00651095">
      <w:r>
        <w:t>'</w:t>
      </w:r>
      <w:proofErr w:type="gramStart"/>
      <w:r>
        <w:t>weighted</w:t>
      </w:r>
      <w:proofErr w:type="gramEnd"/>
      <w:r>
        <w:t>':</w:t>
      </w:r>
    </w:p>
    <w:p w14:paraId="3EB8268A" w14:textId="7C2F67A6" w:rsidR="00651095" w:rsidRDefault="00651095" w:rsidP="00651095">
      <w:r>
        <w:t>Calculate metrics for each label, and find their average weighted by support (the number of true instances for each label). This alters ‘macro’ to account for label imbalance; it can result in an F-score that is not between precision and recall.</w:t>
      </w:r>
    </w:p>
    <w:p w14:paraId="41A848F6" w14:textId="7003D05E" w:rsidR="00651095" w:rsidRDefault="00651095" w:rsidP="00651095"/>
    <w:p w14:paraId="5D5D9F88" w14:textId="5FD77DCD" w:rsidR="00651095" w:rsidRDefault="00651095" w:rsidP="00651095">
      <w:pPr>
        <w:pStyle w:val="ListParagraph"/>
        <w:numPr>
          <w:ilvl w:val="0"/>
          <w:numId w:val="39"/>
        </w:numPr>
      </w:pPr>
      <w:r>
        <w:t>Should use weighted (or default)</w:t>
      </w:r>
    </w:p>
    <w:p w14:paraId="690204AD" w14:textId="72E76670" w:rsidR="00651095" w:rsidRDefault="00651095" w:rsidP="00651095"/>
    <w:p w14:paraId="58DDB593" w14:textId="77777777" w:rsidR="00EA68BB" w:rsidRPr="00EA68BB" w:rsidRDefault="00EA68BB" w:rsidP="00EA68BB">
      <w:pPr>
        <w:rPr>
          <w:u w:val="single"/>
        </w:rPr>
      </w:pPr>
      <w:r w:rsidRPr="00EA68BB">
        <w:rPr>
          <w:u w:val="single"/>
        </w:rPr>
        <w:t>To do:</w:t>
      </w:r>
    </w:p>
    <w:p w14:paraId="2811E5B3" w14:textId="16E3BA39" w:rsidR="00EA68BB" w:rsidRDefault="00EA68BB" w:rsidP="00EA68BB">
      <w:pPr>
        <w:pStyle w:val="ListParagraph"/>
        <w:numPr>
          <w:ilvl w:val="0"/>
          <w:numId w:val="40"/>
        </w:numPr>
      </w:pPr>
      <w:r>
        <w:t xml:space="preserve">Quality checks: Get a bunch of people at extreme ends of worktime/ variance/ text length/ pc agreement </w:t>
      </w:r>
      <w:proofErr w:type="spellStart"/>
      <w:r>
        <w:t>etc</w:t>
      </w:r>
      <w:proofErr w:type="spellEnd"/>
      <w:r>
        <w:t xml:space="preserve"> vs the average/central to see the F1 scores</w:t>
      </w:r>
    </w:p>
    <w:p w14:paraId="51A5D28D" w14:textId="270A5BF4" w:rsidR="00EA68BB" w:rsidRDefault="00EA68BB" w:rsidP="00EA68BB">
      <w:pPr>
        <w:pStyle w:val="ListParagraph"/>
        <w:numPr>
          <w:ilvl w:val="0"/>
          <w:numId w:val="40"/>
        </w:numPr>
      </w:pPr>
      <w:r>
        <w:t>Change one-hot encoding to percentage encoding for pipeline models</w:t>
      </w:r>
    </w:p>
    <w:p w14:paraId="3251CA3B" w14:textId="4CBBF453" w:rsidR="00651095" w:rsidRDefault="00EA68BB" w:rsidP="00EA68BB">
      <w:pPr>
        <w:pStyle w:val="ListParagraph"/>
        <w:numPr>
          <w:ilvl w:val="0"/>
          <w:numId w:val="40"/>
        </w:numPr>
      </w:pPr>
      <w:r>
        <w:t>Finish up running all the models + other neural network models - to report everything in supplement and the best models in main text</w:t>
      </w:r>
      <w:r w:rsidR="00F1531B">
        <w:t xml:space="preserve"> </w:t>
      </w:r>
      <w:r w:rsidR="00F1531B">
        <w:br/>
        <w:t xml:space="preserve">+ Use n-grams as features </w:t>
      </w:r>
      <w:bookmarkStart w:id="1" w:name="_GoBack"/>
      <w:bookmarkEnd w:id="1"/>
    </w:p>
    <w:p w14:paraId="0D9716DE" w14:textId="35ED1BE0" w:rsidR="00EA68BB" w:rsidRDefault="00EA68BB" w:rsidP="00EA68BB">
      <w:pPr>
        <w:pStyle w:val="ListParagraph"/>
        <w:numPr>
          <w:ilvl w:val="0"/>
          <w:numId w:val="40"/>
        </w:numPr>
      </w:pPr>
      <w:r>
        <w:t xml:space="preserve">Evaluate quality features, and show distribution of quality features in dataset, validate how our selection functions are correct </w:t>
      </w:r>
    </w:p>
    <w:p w14:paraId="6453278E" w14:textId="6BAF2DE7" w:rsidR="00EA68BB" w:rsidRDefault="00EA68BB" w:rsidP="00EA68BB">
      <w:pPr>
        <w:pStyle w:val="ListParagraph"/>
        <w:numPr>
          <w:ilvl w:val="0"/>
          <w:numId w:val="40"/>
        </w:numPr>
      </w:pPr>
      <w:r>
        <w:t xml:space="preserve">Show downstream prediction, which we did for one dataset </w:t>
      </w:r>
    </w:p>
    <w:p w14:paraId="3A80EE5B" w14:textId="42C96B09" w:rsidR="00351A8E" w:rsidRPr="00651095" w:rsidRDefault="00351A8E" w:rsidP="00EA68BB">
      <w:pPr>
        <w:pStyle w:val="ListParagraph"/>
        <w:numPr>
          <w:ilvl w:val="0"/>
          <w:numId w:val="40"/>
        </w:numPr>
      </w:pPr>
      <w:r>
        <w:t xml:space="preserve">Show this ideas work for another dataset, which is blind to us </w:t>
      </w:r>
    </w:p>
    <w:p w14:paraId="18BB2003" w14:textId="1820D15C" w:rsidR="001B4690" w:rsidRDefault="001B4690" w:rsidP="007B1C94">
      <w:pPr>
        <w:pStyle w:val="Heading3"/>
      </w:pPr>
      <w:r>
        <w:t>21 Dec 2020</w:t>
      </w:r>
    </w:p>
    <w:p w14:paraId="73BC179A" w14:textId="65FE0F0B" w:rsidR="001B4690" w:rsidRDefault="00012493" w:rsidP="001B4690">
      <w:r>
        <w:t xml:space="preserve">Feature Extraction </w:t>
      </w:r>
      <w:r w:rsidR="001B4690">
        <w:t xml:space="preserve">Penn Treebank features to yield relevant features </w:t>
      </w:r>
    </w:p>
    <w:p w14:paraId="1DF90E69" w14:textId="09F26C17" w:rsidR="001B4690" w:rsidRDefault="000E6811" w:rsidP="00A35EB2">
      <w:pPr>
        <w:pStyle w:val="ListParagraph"/>
        <w:numPr>
          <w:ilvl w:val="0"/>
          <w:numId w:val="38"/>
        </w:numPr>
      </w:pPr>
      <w:r>
        <w:lastRenderedPageBreak/>
        <w:t>For all meta data:</w:t>
      </w:r>
      <w:r w:rsidR="00012493">
        <w:t xml:space="preserve"> Pearson Correlation</w:t>
      </w:r>
      <w:r w:rsidR="00A35EB2">
        <w:t xml:space="preserve"> yields 0 features, Wrapper method with </w:t>
      </w:r>
      <w:proofErr w:type="spellStart"/>
      <w:r w:rsidR="00A35EB2">
        <w:t>sm.OLS</w:t>
      </w:r>
      <w:proofErr w:type="spellEnd"/>
      <w:r w:rsidR="00A35EB2">
        <w:t xml:space="preserve"> yields 34 features </w:t>
      </w:r>
      <w:r w:rsidR="00012493">
        <w:t xml:space="preserve">(and faster), embedded method yields 1 feature </w:t>
      </w:r>
    </w:p>
    <w:p w14:paraId="6A4B1E64" w14:textId="04669C41" w:rsidR="00A35EB2" w:rsidRDefault="00A35EB2" w:rsidP="00393D8D"/>
    <w:p w14:paraId="6F850B7A" w14:textId="0F8F05D2" w:rsidR="00393D8D" w:rsidRDefault="002F1555" w:rsidP="00393D8D">
      <w:r>
        <w:t>Throughput weighted by inverted U-shaped variance</w:t>
      </w:r>
    </w:p>
    <w:p w14:paraId="7A17CFC4" w14:textId="17C0D4BB" w:rsidR="00393D8D" w:rsidRPr="001B4690" w:rsidRDefault="00393D8D" w:rsidP="00393D8D">
      <w:r>
        <w:rPr>
          <w:noProof/>
        </w:rPr>
        <w:drawing>
          <wp:inline distT="0" distB="0" distL="0" distR="0" wp14:anchorId="5BADCFEA" wp14:editId="1E331852">
            <wp:extent cx="3306470" cy="2327632"/>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322" cy="2333160"/>
                    </a:xfrm>
                    <a:prstGeom prst="rect">
                      <a:avLst/>
                    </a:prstGeom>
                  </pic:spPr>
                </pic:pic>
              </a:graphicData>
            </a:graphic>
          </wp:inline>
        </w:drawing>
      </w:r>
    </w:p>
    <w:p w14:paraId="2F1AC224" w14:textId="3F32BE4B" w:rsidR="008F3ED0" w:rsidRDefault="008F3ED0" w:rsidP="007B1C94">
      <w:pPr>
        <w:pStyle w:val="Heading3"/>
      </w:pPr>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lastRenderedPageBreak/>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9"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hyperlink r:id="rId10" w:history="1">
        <w:r w:rsidRPr="00A8171D">
          <w:rPr>
            <w:rStyle w:val="Hyperlink"/>
          </w:rPr>
          <w:t>https://www.aclweb.org/anthology/2020.coling-main.511.pdf</w:t>
        </w:r>
      </w:hyperlink>
      <w:r>
        <w:t xml:space="preserve"> (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lastRenderedPageBreak/>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3"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651095"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4"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651095" w:rsidP="00BD1420">
      <w:r>
        <w:pict w14:anchorId="5A23F8DB">
          <v:shape id="_x0000_i1026" type="#_x0000_t75" style="width:219.45pt;height:184.3pt">
            <v:imagedata r:id="rId15"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7"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9"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20"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21"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2"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3"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4"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5"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6"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7"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9"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F1531B" w:rsidP="000649B5">
            <w:hyperlink r:id="rId30"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F1531B" w:rsidP="00DB62A1">
      <w:hyperlink r:id="rId32" w:history="1">
        <w:r w:rsidR="00FD0A90" w:rsidRPr="00BB55E9">
          <w:rPr>
            <w:rStyle w:val="Hyperlink"/>
          </w:rPr>
          <w:t>https://github.com/GT-SALT/AAAI_CLF</w:t>
        </w:r>
      </w:hyperlink>
    </w:p>
    <w:p w14:paraId="35CB20F2" w14:textId="71331439" w:rsidR="00FD0A90" w:rsidRDefault="00F1531B" w:rsidP="00DB62A1">
      <w:hyperlink r:id="rId33"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5"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651095" w:rsidP="006A5B32">
      <w:r>
        <w:lastRenderedPageBreak/>
        <w:pict w14:anchorId="74CEE0B0">
          <v:shape id="_x0000_i1027" type="#_x0000_t75" style="width:450.45pt;height:364.6pt">
            <v:imagedata r:id="rId42" o:title="corr_strength"/>
          </v:shape>
        </w:pict>
      </w:r>
    </w:p>
    <w:p w14:paraId="4DA6451E" w14:textId="7EB6646A" w:rsidR="00040807" w:rsidRDefault="00040807" w:rsidP="006A5B32"/>
    <w:p w14:paraId="36373284" w14:textId="47607A3A" w:rsidR="00040807" w:rsidRDefault="00651095" w:rsidP="006A5B32">
      <w:r>
        <w:lastRenderedPageBreak/>
        <w:pict w14:anchorId="6C4E26A3">
          <v:shape id="_x0000_i1028" type="#_x0000_t75" style="width:450.45pt;height:364.6pt">
            <v:imagedata r:id="rId43"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651095" w:rsidP="006A5B32">
      <w:r>
        <w:lastRenderedPageBreak/>
        <w:pict w14:anchorId="193F95B1">
          <v:shape id="_x0000_i1029" type="#_x0000_t75" style="width:450.45pt;height:364.6pt">
            <v:imagedata r:id="rId44" o:title="corr_strength"/>
          </v:shape>
        </w:pict>
      </w:r>
    </w:p>
    <w:p w14:paraId="31EC5BAD" w14:textId="5385C01B" w:rsidR="00023A02" w:rsidRDefault="00023A02" w:rsidP="006A5B32"/>
    <w:p w14:paraId="4D27B7DB" w14:textId="17397B11" w:rsidR="00023A02" w:rsidRDefault="00651095" w:rsidP="006A5B32">
      <w:r>
        <w:lastRenderedPageBreak/>
        <w:pict w14:anchorId="73C4C3E2">
          <v:shape id="_x0000_i1030" type="#_x0000_t75" style="width:450.45pt;height:364.6pt">
            <v:imagedata r:id="rId45"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651095" w:rsidP="00C054C8">
      <w:r>
        <w:lastRenderedPageBreak/>
        <w:pict w14:anchorId="566C3017">
          <v:shape id="_x0000_i1031" type="#_x0000_t75" style="width:449.85pt;height:5in">
            <v:imagedata r:id="rId46" o:title="corr_strength"/>
          </v:shape>
        </w:pict>
      </w:r>
    </w:p>
    <w:p w14:paraId="37D6F643" w14:textId="63A2BD90" w:rsidR="00E467AC" w:rsidRDefault="00E467AC" w:rsidP="00C054C8"/>
    <w:p w14:paraId="754F19D9" w14:textId="5012608E" w:rsidR="00E467AC" w:rsidRDefault="00651095" w:rsidP="00C054C8">
      <w:r>
        <w:lastRenderedPageBreak/>
        <w:pict w14:anchorId="23C4E37A">
          <v:shape id="_x0000_i1032" type="#_x0000_t75" style="width:449.85pt;height:5in">
            <v:imagedata r:id="rId47" o:title="corr_strength"/>
          </v:shape>
        </w:pict>
      </w:r>
    </w:p>
    <w:p w14:paraId="6C0F1175" w14:textId="191DA899" w:rsidR="00E467AC" w:rsidRDefault="00E467AC" w:rsidP="00C054C8"/>
    <w:p w14:paraId="21D9A90F" w14:textId="3A76ACA3" w:rsidR="00E467AC" w:rsidRDefault="00651095" w:rsidP="00C054C8">
      <w:r>
        <w:lastRenderedPageBreak/>
        <w:pict w14:anchorId="676C5CF1">
          <v:shape id="_x0000_i1033" type="#_x0000_t75" style="width:449.85pt;height:5in">
            <v:imagedata r:id="rId48" o:title="corr_strength"/>
          </v:shape>
        </w:pict>
      </w:r>
    </w:p>
    <w:p w14:paraId="75C9BEDB" w14:textId="57ABC900" w:rsidR="00E467AC" w:rsidRDefault="00E467AC" w:rsidP="00C054C8"/>
    <w:p w14:paraId="744ADF23" w14:textId="1D04DEEB" w:rsidR="00E467AC" w:rsidRDefault="00651095" w:rsidP="00C054C8">
      <w:r>
        <w:lastRenderedPageBreak/>
        <w:pict w14:anchorId="168FCE5B">
          <v:shape id="_x0000_i1034" type="#_x0000_t75" style="width:449.85pt;height:5in">
            <v:imagedata r:id="rId49"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651095" w:rsidP="00C054C8">
      <w:r>
        <w:rPr>
          <w:u w:val="single"/>
        </w:rPr>
        <w:lastRenderedPageBreak/>
        <w:pict w14:anchorId="41565980">
          <v:shape id="_x0000_i1035" type="#_x0000_t75" style="width:449.85pt;height:5in">
            <v:imagedata r:id="rId50" o:title="log_reg"/>
          </v:shape>
        </w:pict>
      </w:r>
    </w:p>
    <w:p w14:paraId="68E6811B" w14:textId="6DF3D5FA" w:rsidR="00E467AC" w:rsidRDefault="00E467AC" w:rsidP="00C054C8"/>
    <w:p w14:paraId="3E64CA9C" w14:textId="457047E2" w:rsidR="00E467AC" w:rsidRDefault="00651095" w:rsidP="00C054C8">
      <w:r>
        <w:lastRenderedPageBreak/>
        <w:pict w14:anchorId="14DC7EA0">
          <v:shape id="_x0000_i1036" type="#_x0000_t75" style="width:449.85pt;height:5in">
            <v:imagedata r:id="rId51" o:title="log_reg"/>
          </v:shape>
        </w:pict>
      </w:r>
    </w:p>
    <w:p w14:paraId="7F828D94" w14:textId="4E7E56DC" w:rsidR="00E467AC" w:rsidRDefault="00E467AC" w:rsidP="00C054C8"/>
    <w:p w14:paraId="5FD70592" w14:textId="509DDEDD" w:rsidR="00E467AC" w:rsidRDefault="00651095" w:rsidP="00C054C8">
      <w:r>
        <w:lastRenderedPageBreak/>
        <w:pict w14:anchorId="02AD37B8">
          <v:shape id="_x0000_i1037" type="#_x0000_t75" style="width:449.85pt;height:5in">
            <v:imagedata r:id="rId52" o:title="log_reg"/>
          </v:shape>
        </w:pict>
      </w:r>
    </w:p>
    <w:p w14:paraId="537B99ED" w14:textId="47CD0A8A" w:rsidR="00E467AC" w:rsidRDefault="00E467AC" w:rsidP="00C054C8"/>
    <w:p w14:paraId="201A2A20" w14:textId="4101F1DF" w:rsidR="00E467AC" w:rsidRPr="00E467AC" w:rsidRDefault="00651095" w:rsidP="00C054C8">
      <w:r>
        <w:lastRenderedPageBreak/>
        <w:pict w14:anchorId="7D7570B8">
          <v:shape id="_x0000_i1038" type="#_x0000_t75" style="width:449.85pt;height:5in">
            <v:imagedata r:id="rId53"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651095" w:rsidP="00F138B8">
      <w:r>
        <w:pict w14:anchorId="79C39BF0">
          <v:shape id="_x0000_i1039" type="#_x0000_t75" style="width:449.85pt;height:5in">
            <v:imagedata r:id="rId57"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651095" w:rsidP="00F138B8">
      <w:r>
        <w:lastRenderedPageBreak/>
        <w:pict w14:anchorId="55BF3926">
          <v:shape id="_x0000_i1040" type="#_x0000_t75" style="width:449.85pt;height:5in">
            <v:imagedata r:id="rId58"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651095" w:rsidP="00F138B8">
      <w:pPr>
        <w:rPr>
          <w:b/>
          <w:u w:val="single"/>
        </w:rPr>
      </w:pPr>
      <w:r>
        <w:rPr>
          <w:b/>
          <w:u w:val="single"/>
        </w:rPr>
        <w:lastRenderedPageBreak/>
        <w:pict w14:anchorId="37691183">
          <v:shape id="_x0000_i1041" type="#_x0000_t75" style="width:449.85pt;height:5in">
            <v:imagedata r:id="rId60"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651095" w:rsidP="00F138B8">
      <w:pPr>
        <w:rPr>
          <w:b/>
          <w:u w:val="single"/>
        </w:rPr>
      </w:pPr>
      <w:r>
        <w:rPr>
          <w:b/>
          <w:u w:val="single"/>
        </w:rPr>
        <w:lastRenderedPageBreak/>
        <w:pict w14:anchorId="59D5F53F">
          <v:shape id="_x0000_i1042" type="#_x0000_t75" style="width:449.85pt;height:5in">
            <v:imagedata r:id="rId57" o:title="corr_strength"/>
          </v:shape>
        </w:pict>
      </w:r>
    </w:p>
    <w:p w14:paraId="500C5F27" w14:textId="05AB41F0" w:rsidR="004C67C7" w:rsidRDefault="004C67C7" w:rsidP="00F138B8">
      <w:pPr>
        <w:rPr>
          <w:b/>
          <w:u w:val="single"/>
        </w:rPr>
      </w:pPr>
    </w:p>
    <w:p w14:paraId="160D390E" w14:textId="0FDCC9BB" w:rsidR="004C67C7" w:rsidRDefault="00651095" w:rsidP="00F138B8">
      <w:pPr>
        <w:rPr>
          <w:b/>
          <w:u w:val="single"/>
        </w:rPr>
      </w:pPr>
      <w:r>
        <w:rPr>
          <w:b/>
          <w:u w:val="single"/>
        </w:rPr>
        <w:lastRenderedPageBreak/>
        <w:pict w14:anchorId="26BD2989">
          <v:shape id="_x0000_i1043" type="#_x0000_t75" style="width:450.45pt;height:355.4pt">
            <v:imagedata r:id="rId61"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3"/>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4"/>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5"/>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6"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7"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8"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70"/>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71"/>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2"/>
                          <a:stretch>
                            <a:fillRect/>
                          </a:stretch>
                        </pic:blipFill>
                        <pic:spPr>
                          <a:xfrm>
                            <a:off x="7930385" y="0"/>
                            <a:ext cx="3559447" cy="3139807"/>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3"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4"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5"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7"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F1531B" w:rsidP="00F3205E">
      <w:pPr>
        <w:pStyle w:val="NormalWeb"/>
        <w:spacing w:before="0" w:beforeAutospacing="0" w:after="0" w:afterAutospacing="0"/>
      </w:pPr>
      <w:hyperlink r:id="rId78"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F1531B">
      <w:hyperlink r:id="rId79">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80">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81">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F1531B">
      <w:pPr>
        <w:rPr>
          <w:sz w:val="22"/>
          <w:szCs w:val="22"/>
        </w:rPr>
      </w:pPr>
      <w:hyperlink r:id="rId82">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3"/>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F1531B">
      <w:pPr>
        <w:rPr>
          <w:sz w:val="22"/>
          <w:szCs w:val="22"/>
        </w:rPr>
      </w:pPr>
      <w:hyperlink r:id="rId84">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5"/>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F1531B">
      <w:pPr>
        <w:rPr>
          <w:sz w:val="22"/>
          <w:szCs w:val="22"/>
        </w:rPr>
      </w:pPr>
      <w:hyperlink r:id="rId86">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8">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9">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90">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1"/>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2"/>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5"/>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6"/>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7"/>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9"/>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0"/>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101">
        <w:r>
          <w:rPr>
            <w:color w:val="0563C1"/>
            <w:u w:val="single"/>
          </w:rPr>
          <w:t>https://convokit.cornell.edu/documentation/diplomacy.html</w:t>
        </w:r>
      </w:hyperlink>
      <w:r>
        <w:t xml:space="preserve">) -&gt; Relevant ACL paper </w:t>
      </w:r>
      <w:hyperlink r:id="rId102">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3">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6"/>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F1531B">
      <w:hyperlink r:id="rId107">
        <w:r w:rsidR="005D59E0">
          <w:rPr>
            <w:color w:val="0563C1"/>
            <w:u w:val="single"/>
          </w:rPr>
          <w:t>https://disboard.org/servers/tag/diplomacy</w:t>
        </w:r>
      </w:hyperlink>
    </w:p>
    <w:p w14:paraId="0346A8CC" w14:textId="77777777" w:rsidR="00EC734D" w:rsidRDefault="00F1531B">
      <w:hyperlink r:id="rId108">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F1531B">
      <w:hyperlink r:id="rId109">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10">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E9A3A64"/>
    <w:multiLevelType w:val="hybridMultilevel"/>
    <w:tmpl w:val="234C7636"/>
    <w:lvl w:ilvl="0" w:tplc="B214257A">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2"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4"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5"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396B7C61"/>
    <w:multiLevelType w:val="hybridMultilevel"/>
    <w:tmpl w:val="4296D16E"/>
    <w:lvl w:ilvl="0" w:tplc="7C7C102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21"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5AD30E7F"/>
    <w:multiLevelType w:val="hybridMultilevel"/>
    <w:tmpl w:val="3A3ED218"/>
    <w:lvl w:ilvl="0" w:tplc="AF4C8A46">
      <w:start w:val="2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3"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5"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2"/>
  </w:num>
  <w:num w:numId="3">
    <w:abstractNumId w:val="6"/>
  </w:num>
  <w:num w:numId="4">
    <w:abstractNumId w:val="15"/>
  </w:num>
  <w:num w:numId="5">
    <w:abstractNumId w:val="0"/>
  </w:num>
  <w:num w:numId="6">
    <w:abstractNumId w:val="3"/>
  </w:num>
  <w:num w:numId="7">
    <w:abstractNumId w:val="17"/>
  </w:num>
  <w:num w:numId="8">
    <w:abstractNumId w:val="35"/>
  </w:num>
  <w:num w:numId="9">
    <w:abstractNumId w:val="25"/>
  </w:num>
  <w:num w:numId="10">
    <w:abstractNumId w:val="37"/>
  </w:num>
  <w:num w:numId="11">
    <w:abstractNumId w:val="27"/>
    <w:lvlOverride w:ilvl="0">
      <w:lvl w:ilvl="0">
        <w:numFmt w:val="upperLetter"/>
        <w:lvlText w:val="%1."/>
        <w:lvlJc w:val="left"/>
      </w:lvl>
    </w:lvlOverride>
  </w:num>
  <w:num w:numId="12">
    <w:abstractNumId w:val="34"/>
  </w:num>
  <w:num w:numId="13">
    <w:abstractNumId w:val="13"/>
  </w:num>
  <w:num w:numId="14">
    <w:abstractNumId w:val="33"/>
    <w:lvlOverride w:ilvl="0">
      <w:lvl w:ilvl="0">
        <w:numFmt w:val="lowerLetter"/>
        <w:lvlText w:val="%1."/>
        <w:lvlJc w:val="left"/>
      </w:lvl>
    </w:lvlOverride>
  </w:num>
  <w:num w:numId="15">
    <w:abstractNumId w:val="11"/>
  </w:num>
  <w:num w:numId="16">
    <w:abstractNumId w:val="11"/>
    <w:lvlOverride w:ilvl="0">
      <w:lvl w:ilvl="0" w:tplc="7F7AE4E6">
        <w:numFmt w:val="lowerLetter"/>
        <w:lvlText w:val="%1."/>
        <w:lvlJc w:val="left"/>
      </w:lvl>
    </w:lvlOverride>
  </w:num>
  <w:num w:numId="17">
    <w:abstractNumId w:val="14"/>
  </w:num>
  <w:num w:numId="18">
    <w:abstractNumId w:val="14"/>
    <w:lvlOverride w:ilvl="0">
      <w:lvl w:ilvl="0" w:tplc="C46C18AC">
        <w:numFmt w:val="lowerLetter"/>
        <w:lvlText w:val="%1."/>
        <w:lvlJc w:val="left"/>
      </w:lvl>
    </w:lvlOverride>
  </w:num>
  <w:num w:numId="19">
    <w:abstractNumId w:val="19"/>
  </w:num>
  <w:num w:numId="20">
    <w:abstractNumId w:val="5"/>
  </w:num>
  <w:num w:numId="21">
    <w:abstractNumId w:val="7"/>
  </w:num>
  <w:num w:numId="22">
    <w:abstractNumId w:val="18"/>
  </w:num>
  <w:num w:numId="23">
    <w:abstractNumId w:val="30"/>
  </w:num>
  <w:num w:numId="24">
    <w:abstractNumId w:val="9"/>
  </w:num>
  <w:num w:numId="25">
    <w:abstractNumId w:val="29"/>
  </w:num>
  <w:num w:numId="26">
    <w:abstractNumId w:val="2"/>
  </w:num>
  <w:num w:numId="27">
    <w:abstractNumId w:val="10"/>
  </w:num>
  <w:num w:numId="28">
    <w:abstractNumId w:val="31"/>
  </w:num>
  <w:num w:numId="29">
    <w:abstractNumId w:val="1"/>
  </w:num>
  <w:num w:numId="30">
    <w:abstractNumId w:val="36"/>
  </w:num>
  <w:num w:numId="31">
    <w:abstractNumId w:val="28"/>
    <w:lvlOverride w:ilvl="0">
      <w:lvl w:ilvl="0">
        <w:numFmt w:val="lowerLetter"/>
        <w:lvlText w:val="%1."/>
        <w:lvlJc w:val="left"/>
      </w:lvl>
    </w:lvlOverride>
  </w:num>
  <w:num w:numId="32">
    <w:abstractNumId w:val="20"/>
  </w:num>
  <w:num w:numId="33">
    <w:abstractNumId w:val="32"/>
  </w:num>
  <w:num w:numId="34">
    <w:abstractNumId w:val="4"/>
  </w:num>
  <w:num w:numId="35">
    <w:abstractNumId w:val="21"/>
  </w:num>
  <w:num w:numId="36">
    <w:abstractNumId w:val="26"/>
  </w:num>
  <w:num w:numId="37">
    <w:abstractNumId w:val="24"/>
  </w:num>
  <w:num w:numId="38">
    <w:abstractNumId w:val="23"/>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12493"/>
    <w:rsid w:val="00023A02"/>
    <w:rsid w:val="00040807"/>
    <w:rsid w:val="0004471E"/>
    <w:rsid w:val="00050668"/>
    <w:rsid w:val="000649B5"/>
    <w:rsid w:val="00071B2F"/>
    <w:rsid w:val="000A328E"/>
    <w:rsid w:val="000B5A70"/>
    <w:rsid w:val="000C3AFF"/>
    <w:rsid w:val="000C7B33"/>
    <w:rsid w:val="000E6811"/>
    <w:rsid w:val="000F1D6E"/>
    <w:rsid w:val="00111520"/>
    <w:rsid w:val="001122A3"/>
    <w:rsid w:val="001157BB"/>
    <w:rsid w:val="001328E6"/>
    <w:rsid w:val="00147E3C"/>
    <w:rsid w:val="00150C2B"/>
    <w:rsid w:val="0016320B"/>
    <w:rsid w:val="00181856"/>
    <w:rsid w:val="0018217D"/>
    <w:rsid w:val="001A1514"/>
    <w:rsid w:val="001B4690"/>
    <w:rsid w:val="001D567A"/>
    <w:rsid w:val="001E0BFD"/>
    <w:rsid w:val="001E3D29"/>
    <w:rsid w:val="001F1E6E"/>
    <w:rsid w:val="002160F5"/>
    <w:rsid w:val="002229BB"/>
    <w:rsid w:val="002417ED"/>
    <w:rsid w:val="0026026D"/>
    <w:rsid w:val="0027544C"/>
    <w:rsid w:val="002C464B"/>
    <w:rsid w:val="002D5AEE"/>
    <w:rsid w:val="002F1555"/>
    <w:rsid w:val="003120EC"/>
    <w:rsid w:val="003162C7"/>
    <w:rsid w:val="00351A8E"/>
    <w:rsid w:val="00366F27"/>
    <w:rsid w:val="00376B88"/>
    <w:rsid w:val="00383A15"/>
    <w:rsid w:val="00393D8D"/>
    <w:rsid w:val="003A73EC"/>
    <w:rsid w:val="003D4E33"/>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51095"/>
    <w:rsid w:val="006A5B32"/>
    <w:rsid w:val="006B63FD"/>
    <w:rsid w:val="006C46D9"/>
    <w:rsid w:val="006E1F2B"/>
    <w:rsid w:val="00722245"/>
    <w:rsid w:val="00733E2C"/>
    <w:rsid w:val="00750812"/>
    <w:rsid w:val="0079770C"/>
    <w:rsid w:val="007B1C94"/>
    <w:rsid w:val="007D0F10"/>
    <w:rsid w:val="007D6118"/>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5EB2"/>
    <w:rsid w:val="00A37489"/>
    <w:rsid w:val="00A42A7B"/>
    <w:rsid w:val="00A52135"/>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4C90"/>
    <w:rsid w:val="00EA5C6B"/>
    <w:rsid w:val="00EA68BB"/>
    <w:rsid w:val="00EC734D"/>
    <w:rsid w:val="00ED2D78"/>
    <w:rsid w:val="00EF415E"/>
    <w:rsid w:val="00F12EF6"/>
    <w:rsid w:val="00F138B8"/>
    <w:rsid w:val="00F1531B"/>
    <w:rsid w:val="00F2488F"/>
    <w:rsid w:val="00F3205E"/>
    <w:rsid w:val="00F6001D"/>
    <w:rsid w:val="00F6754F"/>
    <w:rsid w:val="00F72134"/>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21"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60.png"/><Relationship Id="rId84" Type="http://schemas.openxmlformats.org/officeDocument/2006/relationships/hyperlink" Target="https://sorinmd.github.io/downloads/EACL-2017.pdf" TargetMode="External"/><Relationship Id="rId89" Type="http://schemas.openxmlformats.org/officeDocument/2006/relationships/hyperlink" Target="http://www.diplomacy-archive.com/resources/strategy.htm" TargetMode="External"/><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disboard.org/servers/tag/diplomacy" TargetMode="External"/><Relationship Id="rId11" Type="http://schemas.openxmlformats.org/officeDocument/2006/relationships/image" Target="media/image4.png"/><Relationship Id="rId32" Type="http://schemas.openxmlformats.org/officeDocument/2006/relationships/hyperlink" Target="https://github.com/GT-SALT/AAAI_CLF"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120.png"/><Relationship Id="rId79" Type="http://schemas.openxmlformats.org/officeDocument/2006/relationships/hyperlink" Target="https://www.dropbox.com/sh/ivsyubfb5gcpwwb/AAAARD9Q6Jeczltz5DrkpdW3a?dl=0" TargetMode="External"/><Relationship Id="rId102" Type="http://schemas.openxmlformats.org/officeDocument/2006/relationships/hyperlink" Target="https://www.cs.cornell.edu/~cristian/Deception_in_conversations.html" TargetMode="External"/><Relationship Id="rId5" Type="http://schemas.openxmlformats.org/officeDocument/2006/relationships/webSettings" Target="webSettings.xml"/><Relationship Id="rId90" Type="http://schemas.openxmlformats.org/officeDocument/2006/relationships/hyperlink" Target="http://sentiment.nrc.ca/lexicons-for-research/" TargetMode="External"/><Relationship Id="rId95" Type="http://schemas.openxmlformats.org/officeDocument/2006/relationships/image" Target="media/image56.png"/><Relationship Id="rId22"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27"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3.png"/><Relationship Id="rId80" Type="http://schemas.openxmlformats.org/officeDocument/2006/relationships/hyperlink" Target="https://www.dropbox.com/s/shw9mlvaga3ulbv/example_Annotation%20instructions%20for%20Disclosure.docx?dl=0"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s://arxiv.org/pdf/1906.00274.pdf" TargetMode="External"/><Relationship Id="rId33" Type="http://schemas.openxmlformats.org/officeDocument/2006/relationships/hyperlink" Target="https://arxiv.org/pdf/2004.10972.pdf"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hyperlink" Target="https://github.com/CornellNLP/Cornell-Conversational-Analysis-Toolkit/blob/master/examples/coordination/examples.ipynb" TargetMode="External"/><Relationship Id="rId108" Type="http://schemas.openxmlformats.org/officeDocument/2006/relationships/hyperlink" Target="https://disboard.org/server/712324842065625108"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130.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28" Type="http://schemas.openxmlformats.org/officeDocument/2006/relationships/image" Target="media/image10.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65.png"/><Relationship Id="rId10" Type="http://schemas.openxmlformats.org/officeDocument/2006/relationships/hyperlink" Target="https://www.aclweb.org/anthology/2020.coling-main.511.pdf" TargetMode="External"/><Relationship Id="rId31" Type="http://schemas.openxmlformats.org/officeDocument/2006/relationships/image" Target="media/image11.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110.png"/><Relationship Id="rId78" Type="http://schemas.openxmlformats.org/officeDocument/2006/relationships/hyperlink" Target="https://requester.mturk.com" TargetMode="External"/><Relationship Id="rId81" Type="http://schemas.openxmlformats.org/officeDocument/2006/relationships/hyperlink" Target="https://github.com/quarbby/special-umbrella/blob/master/diplomacy_corpus_sentences.csv" TargetMode="External"/><Relationship Id="rId86" Type="http://schemas.openxmlformats.org/officeDocument/2006/relationships/hyperlink" Target="https://www-nlp.stanford.edu/pubs/he2018decouple.pdf" TargetMode="External"/><Relationship Id="rId94" Type="http://schemas.openxmlformats.org/officeDocument/2006/relationships/image" Target="media/image55.png"/><Relationship Id="rId99" Type="http://schemas.openxmlformats.org/officeDocument/2006/relationships/image" Target="media/image61.png"/><Relationship Id="rId101" Type="http://schemas.openxmlformats.org/officeDocument/2006/relationships/hyperlink" Target="https://convokit.cornell.edu/documentation/diplomacy.html" TargetMode="External"/><Relationship Id="rId4" Type="http://schemas.openxmlformats.org/officeDocument/2006/relationships/settings" Target="settings.xml"/><Relationship Id="rId9" Type="http://schemas.openxmlformats.org/officeDocument/2006/relationships/hyperlink" Target="http://users.umiacs.umd.edu/~jbg/docs/2020_acl_diplomacy.pdf" TargetMode="External"/><Relationship Id="rId13" Type="http://schemas.openxmlformats.org/officeDocument/2006/relationships/hyperlink" Target="https://www.dropbox.com/sh/0wkyaa91cs7fwtk/AAAAypnp2f6hIC1D5V3x9Epna?dl=0" TargetMode="External"/><Relationship Id="rId18" Type="http://schemas.openxmlformats.org/officeDocument/2006/relationships/image" Target="media/image9.png"/><Relationship Id="rId39" Type="http://schemas.openxmlformats.org/officeDocument/2006/relationships/image" Target="media/image16.png"/><Relationship Id="rId109" Type="http://schemas.openxmlformats.org/officeDocument/2006/relationships/hyperlink" Target="https://github.com/DenisPeskov/2020_acl_diplomacy/tree/master/data" TargetMode="External"/><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7.png"/><Relationship Id="rId97" Type="http://schemas.openxmlformats.org/officeDocument/2006/relationships/image" Target="media/image58.png"/><Relationship Id="rId104"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www.data.gouv.fr/en/datasets/credibility-corpus-with-several-datasets-twitter-web-database-in-french-and-english/" TargetMode="External"/><Relationship Id="rId24"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0.png"/><Relationship Id="rId87" Type="http://schemas.openxmlformats.org/officeDocument/2006/relationships/image" Target="media/image51.png"/><Relationship Id="rId110" Type="http://schemas.openxmlformats.org/officeDocument/2006/relationships/hyperlink" Target="https://sites.google.com/view/qanta/projects/diplomacy" TargetMode="External"/><Relationship Id="rId61" Type="http://schemas.openxmlformats.org/officeDocument/2006/relationships/image" Target="media/image38.png"/><Relationship Id="rId82" Type="http://schemas.openxmlformats.org/officeDocument/2006/relationships/hyperlink" Target="https://www.aclweb.org/anthology/W19-5943.pdf" TargetMode="External"/><Relationship Id="rId19" Type="http://schemas.openxmlformats.org/officeDocument/2006/relationships/hyperlink" Target="http://wwbp.org/papers/acl-2020.pdf" TargetMode="External"/><Relationship Id="rId14" Type="http://schemas.openxmlformats.org/officeDocument/2006/relationships/image" Target="media/image6.png"/><Relationship Id="rId30" Type="http://schemas.openxmlformats.org/officeDocument/2006/relationships/hyperlink" Target="https://github.com/pushpendra-1104/Credibility_Detection" TargetMode="External"/><Relationship Id="rId35" Type="http://schemas.openxmlformats.org/officeDocument/2006/relationships/hyperlink" Target="https://github.com/CornellNLP/Cornell-Conversational-Analysis-Toolkit/blob/master/convokit/fighting_words/demos/fightingwords_demo.ipynb" TargetMode="External"/><Relationship Id="rId56" Type="http://schemas.openxmlformats.org/officeDocument/2006/relationships/image" Target="media/image33.png"/><Relationship Id="rId77" Type="http://schemas.openxmlformats.org/officeDocument/2006/relationships/hyperlink" Target="https://requester.mturk.com/create/projects/1678686" TargetMode="External"/><Relationship Id="rId100" Type="http://schemas.openxmlformats.org/officeDocument/2006/relationships/image" Target="media/image62.png"/><Relationship Id="rId105"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png"/><Relationship Id="rId3" Type="http://schemas.openxmlformats.org/officeDocument/2006/relationships/styles" Target="styles.xml"/><Relationship Id="rId25"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6" Type="http://schemas.openxmlformats.org/officeDocument/2006/relationships/image" Target="media/image23.png"/><Relationship Id="rId67" Type="http://schemas.openxmlformats.org/officeDocument/2006/relationships/image" Target="media/image50.png"/><Relationship Id="rId20" Type="http://schemas.openxmlformats.org/officeDocument/2006/relationships/hyperlink" Target="http://wwbp.org/papers/acl-2020.pdf"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48.png"/><Relationship Id="rId88" Type="http://schemas.openxmlformats.org/officeDocument/2006/relationships/hyperlink" Target="https://github.com/rowatc/Diplomacy-AI"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58</Pages>
  <Words>6624</Words>
  <Characters>3775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41</cp:revision>
  <dcterms:created xsi:type="dcterms:W3CDTF">2020-09-04T01:47:00Z</dcterms:created>
  <dcterms:modified xsi:type="dcterms:W3CDTF">2020-12-22T02:29:00Z</dcterms:modified>
</cp:coreProperties>
</file>